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5082" w:rsidRDefault="00215082" w:rsidP="00215082">
      <w:pPr>
        <w:rPr>
          <w:b/>
          <w:bCs/>
        </w:rPr>
      </w:pPr>
      <w:r>
        <w:t xml:space="preserve">                                                       </w:t>
      </w:r>
    </w:p>
    <w:p w:rsidR="00215082" w:rsidRDefault="0023431B" w:rsidP="00215082">
      <w:pPr>
        <w:rPr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662305</wp:posOffset>
            </wp:positionH>
            <wp:positionV relativeFrom="margin">
              <wp:posOffset>269240</wp:posOffset>
            </wp:positionV>
            <wp:extent cx="1031240" cy="933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15082" w:rsidRDefault="00215082" w:rsidP="0023431B">
      <w:pPr>
        <w:pStyle w:val="Balk1"/>
        <w:numPr>
          <w:ilvl w:val="0"/>
          <w:numId w:val="0"/>
        </w:numPr>
        <w:ind w:left="432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</w:p>
    <w:p w:rsidR="00215082" w:rsidRDefault="00215082" w:rsidP="0023431B">
      <w:pPr>
        <w:rPr>
          <w:b/>
        </w:rPr>
      </w:pPr>
      <w:r>
        <w:rPr>
          <w:b/>
        </w:rPr>
        <w:t xml:space="preserve">İKTİSADİ VE İDARİ BİLİMLER </w:t>
      </w:r>
      <w:r w:rsidRPr="00D23AC9">
        <w:rPr>
          <w:b/>
        </w:rPr>
        <w:t>FAKÜLTESİ</w:t>
      </w:r>
    </w:p>
    <w:p w:rsidR="00215082" w:rsidRDefault="00215082" w:rsidP="0023431B">
      <w:pPr>
        <w:rPr>
          <w:b/>
        </w:rPr>
      </w:pPr>
      <w:proofErr w:type="gramStart"/>
      <w:r>
        <w:rPr>
          <w:b/>
        </w:rPr>
        <w:t>………………………..</w:t>
      </w:r>
      <w:proofErr w:type="gramEnd"/>
      <w:r>
        <w:rPr>
          <w:b/>
        </w:rPr>
        <w:t>BÖLÜM BAŞKANLIĞINA</w:t>
      </w:r>
    </w:p>
    <w:p w:rsidR="00215082" w:rsidRDefault="007A4CC5" w:rsidP="0023431B">
      <w:pPr>
        <w:rPr>
          <w:b/>
        </w:rPr>
      </w:pPr>
      <w:r w:rsidRPr="007A4CC5">
        <w:rPr>
          <w:b/>
        </w:rPr>
        <w:t>Pandemi Dönemi Staj Ödevi Başvuru Dilekçesi</w:t>
      </w:r>
    </w:p>
    <w:p w:rsidR="007A4CC5" w:rsidRDefault="007A4CC5" w:rsidP="0023431B">
      <w:pPr>
        <w:jc w:val="center"/>
        <w:rPr>
          <w:b/>
        </w:rPr>
      </w:pPr>
    </w:p>
    <w:p w:rsidR="007A4CC5" w:rsidRDefault="007A4CC5" w:rsidP="007A4CC5">
      <w:pPr>
        <w:rPr>
          <w:b/>
        </w:rPr>
      </w:pPr>
    </w:p>
    <w:p w:rsidR="007A4CC5" w:rsidRPr="007A4CC5" w:rsidRDefault="007A4CC5" w:rsidP="007A4CC5">
      <w:pPr>
        <w:rPr>
          <w:b/>
        </w:rPr>
      </w:pPr>
    </w:p>
    <w:p w:rsidR="00215082" w:rsidRDefault="00215082" w:rsidP="007A4CC5">
      <w:pPr>
        <w:numPr>
          <w:ilvl w:val="0"/>
          <w:numId w:val="1"/>
        </w:numPr>
        <w:spacing w:before="12" w:line="220" w:lineRule="exact"/>
      </w:pPr>
    </w:p>
    <w:tbl>
      <w:tblPr>
        <w:tblW w:w="9135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9"/>
        <w:gridCol w:w="7216"/>
      </w:tblGrid>
      <w:tr w:rsidR="00215082" w:rsidTr="00ED0192">
        <w:trPr>
          <w:trHeight w:hRule="exact" w:val="341"/>
        </w:trPr>
        <w:tc>
          <w:tcPr>
            <w:tcW w:w="9135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215082" w:rsidTr="00ED0192">
        <w:trPr>
          <w:trHeight w:hRule="exact" w:val="332"/>
        </w:trPr>
        <w:tc>
          <w:tcPr>
            <w:tcW w:w="1919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9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ı</w:t>
            </w:r>
            <w:r>
              <w:rPr>
                <w:rFonts w:ascii="Candara" w:eastAsia="Candara" w:hAnsi="Candara" w:cs="Candara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ve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 xml:space="preserve"> So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y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d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ı</w:t>
            </w:r>
          </w:p>
        </w:tc>
        <w:tc>
          <w:tcPr>
            <w:tcW w:w="721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Ö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ğ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c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i</w:t>
            </w:r>
            <w:r>
              <w:rPr>
                <w:rFonts w:ascii="Candara" w:eastAsia="Candara" w:hAnsi="Candara" w:cs="Candara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2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o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Tel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f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res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ED0192">
        <w:trPr>
          <w:trHeight w:hRule="exact" w:val="330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gramStart"/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proofErr w:type="gramEnd"/>
            <w:r>
              <w:rPr>
                <w:rFonts w:ascii="Candara" w:eastAsia="Candara" w:hAnsi="Candara" w:cs="Candara"/>
                <w:sz w:val="20"/>
                <w:szCs w:val="20"/>
              </w:rPr>
              <w:t>-p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s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t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/>
        </w:tc>
      </w:tr>
    </w:tbl>
    <w:p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:rsidR="00215082" w:rsidRPr="009A3067" w:rsidRDefault="00215082" w:rsidP="00646B47">
      <w:pPr>
        <w:numPr>
          <w:ilvl w:val="0"/>
          <w:numId w:val="1"/>
        </w:numPr>
        <w:spacing w:line="360" w:lineRule="auto"/>
        <w:ind w:left="0"/>
        <w:jc w:val="both"/>
      </w:pPr>
      <w:r>
        <w:tab/>
      </w:r>
      <w:r w:rsidR="00646B47">
        <w:tab/>
      </w:r>
      <w:r w:rsidR="007A4CC5">
        <w:t xml:space="preserve">Yaz okulunda alabileceğim maksimum 20 AKTS ders ile birlikte </w:t>
      </w:r>
      <w:r w:rsidR="007A4CC5" w:rsidRPr="007A4CC5">
        <w:t>(</w:t>
      </w:r>
      <w:r w:rsidR="007A4CC5">
        <w:t xml:space="preserve">Varsa </w:t>
      </w:r>
      <w:r w:rsidR="007A4CC5" w:rsidRPr="007A4CC5">
        <w:t>Mezuniye</w:t>
      </w:r>
      <w:r w:rsidR="007A4CC5">
        <w:t>t Tek Ders Sınavına girme duru</w:t>
      </w:r>
      <w:bookmarkStart w:id="0" w:name="_GoBack"/>
      <w:bookmarkEnd w:id="0"/>
      <w:r w:rsidR="007A4CC5">
        <w:t>m da dikkate alındığında</w:t>
      </w:r>
      <w:r w:rsidR="007A4CC5" w:rsidRPr="007A4CC5">
        <w:t>)</w:t>
      </w:r>
      <w:r w:rsidR="007A4CC5">
        <w:t xml:space="preserve"> </w:t>
      </w:r>
      <w:r w:rsidR="0071036B">
        <w:t>mezun</w:t>
      </w:r>
      <w:r w:rsidR="007A4CC5" w:rsidRPr="007A4CC5">
        <w:t xml:space="preserve"> </w:t>
      </w:r>
      <w:r w:rsidR="0071036B">
        <w:t>durumunda</w:t>
      </w:r>
      <w:r w:rsidR="007A4CC5">
        <w:t xml:space="preserve"> old</w:t>
      </w:r>
      <w:r w:rsidR="0071036B">
        <w:t>uğum</w:t>
      </w:r>
      <w:r w:rsidR="00FC6B62">
        <w:t>dan Stajımı ödev olarak yapma</w:t>
      </w:r>
      <w:r w:rsidR="007A4CC5">
        <w:t>yı</w:t>
      </w:r>
      <w:r w:rsidR="00646B47">
        <w:t xml:space="preserve"> talep ediyorum.</w:t>
      </w:r>
    </w:p>
    <w:p w:rsidR="00215082" w:rsidRDefault="00215082" w:rsidP="009A3067">
      <w:pPr>
        <w:spacing w:line="360" w:lineRule="auto"/>
      </w:pPr>
      <w:r>
        <w:tab/>
        <w:t xml:space="preserve">      Bilgilerinizi ve gereğini arz ederim</w:t>
      </w:r>
      <w:r w:rsidR="003476FA">
        <w:t>.</w:t>
      </w:r>
      <w:r>
        <w:t xml:space="preserve">  </w:t>
      </w:r>
      <w:r w:rsidR="003476FA">
        <w:t xml:space="preserve">                  </w:t>
      </w:r>
      <w:r w:rsidR="00646B47">
        <w:tab/>
      </w:r>
      <w:r w:rsidR="00646B47">
        <w:tab/>
      </w:r>
      <w:r w:rsidR="00646B47">
        <w:tab/>
      </w:r>
      <w:r w:rsidR="003476FA">
        <w:t xml:space="preserve"> </w:t>
      </w:r>
      <w:r>
        <w:t>.</w:t>
      </w:r>
      <w:r w:rsidR="003476FA">
        <w:t>.</w:t>
      </w:r>
      <w:r>
        <w:t>.</w:t>
      </w:r>
      <w:r w:rsidR="003476FA">
        <w:t xml:space="preserve"> </w:t>
      </w:r>
      <w:r w:rsidR="003D709A">
        <w:t>/…/202</w:t>
      </w:r>
      <w:r>
        <w:t xml:space="preserve">...    </w:t>
      </w:r>
    </w:p>
    <w:p w:rsidR="007A4CC5" w:rsidRDefault="00215082" w:rsidP="00215082">
      <w:pPr>
        <w:ind w:left="4956" w:firstLine="709"/>
      </w:pPr>
      <w:r>
        <w:t xml:space="preserve"> </w:t>
      </w:r>
      <w:r w:rsidR="007A4CC5">
        <w:t xml:space="preserve">     </w:t>
      </w:r>
    </w:p>
    <w:p w:rsidR="00215082" w:rsidRDefault="007A4CC5" w:rsidP="00215082">
      <w:pPr>
        <w:ind w:left="4956" w:firstLine="709"/>
      </w:pPr>
      <w:r>
        <w:t xml:space="preserve">     </w:t>
      </w:r>
      <w:r w:rsidR="00215082">
        <w:t xml:space="preserve">         </w:t>
      </w:r>
      <w:r w:rsidR="00215082">
        <w:tab/>
      </w:r>
      <w:r w:rsidR="00215082">
        <w:tab/>
      </w:r>
      <w:r w:rsidR="00215082">
        <w:tab/>
      </w:r>
      <w:r w:rsidR="00215082">
        <w:tab/>
      </w:r>
      <w:r w:rsidR="00215082">
        <w:tab/>
      </w:r>
    </w:p>
    <w:p w:rsidR="001C78D0" w:rsidRDefault="001C78D0" w:rsidP="00215082">
      <w:pPr>
        <w:ind w:left="4956" w:firstLine="709"/>
      </w:pPr>
    </w:p>
    <w:p w:rsidR="001C78D0" w:rsidRDefault="001C78D0" w:rsidP="00215082">
      <w:pPr>
        <w:ind w:left="4956" w:firstLine="709"/>
      </w:pPr>
    </w:p>
    <w:p w:rsidR="001C78D0" w:rsidRPr="00061D03" w:rsidRDefault="001C78D0" w:rsidP="00215082">
      <w:pPr>
        <w:ind w:left="4956" w:firstLine="709"/>
      </w:pPr>
    </w:p>
    <w:p w:rsidR="00215082" w:rsidRPr="00061D03" w:rsidRDefault="00215082" w:rsidP="00215082"/>
    <w:p w:rsidR="00215082" w:rsidRPr="009A3067" w:rsidRDefault="009A3067" w:rsidP="009A3067">
      <w:pPr>
        <w:tabs>
          <w:tab w:val="left" w:pos="-46"/>
        </w:tabs>
        <w:jc w:val="both"/>
        <w:rPr>
          <w:b/>
        </w:rPr>
      </w:pPr>
      <w:r>
        <w:rPr>
          <w:b/>
        </w:rPr>
        <w:t>EKLER</w:t>
      </w:r>
      <w:r w:rsidR="00215082" w:rsidRPr="009A3067"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</w:t>
      </w:r>
      <w:r w:rsidR="00D112F0">
        <w:rPr>
          <w:b/>
        </w:rPr>
        <w:t xml:space="preserve">                     Danışman Onayı</w:t>
      </w:r>
      <w:r>
        <w:rPr>
          <w:b/>
        </w:rPr>
        <w:tab/>
      </w:r>
      <w:r>
        <w:rPr>
          <w:b/>
        </w:rPr>
        <w:tab/>
      </w:r>
    </w:p>
    <w:p w:rsidR="009A3067" w:rsidRDefault="001C78D0" w:rsidP="00215082">
      <w:r>
        <w:t>Transkript</w:t>
      </w:r>
    </w:p>
    <w:sectPr w:rsidR="009A3067" w:rsidSect="00CC6E4D">
      <w:pgSz w:w="11906" w:h="16838"/>
      <w:pgMar w:top="851" w:right="1416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75E23654"/>
    <w:multiLevelType w:val="hybridMultilevel"/>
    <w:tmpl w:val="4214683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0M7c0MjQzMjVV0lEKTi0uzszPAykwrAUAa0yFEiwAAAA="/>
  </w:docVars>
  <w:rsids>
    <w:rsidRoot w:val="00215082"/>
    <w:rsid w:val="001C78D0"/>
    <w:rsid w:val="00206062"/>
    <w:rsid w:val="00215082"/>
    <w:rsid w:val="0023431B"/>
    <w:rsid w:val="0030532A"/>
    <w:rsid w:val="003476FA"/>
    <w:rsid w:val="00347BD7"/>
    <w:rsid w:val="003D709A"/>
    <w:rsid w:val="00434D46"/>
    <w:rsid w:val="00646B47"/>
    <w:rsid w:val="007073C5"/>
    <w:rsid w:val="00707D64"/>
    <w:rsid w:val="0071036B"/>
    <w:rsid w:val="007A4CC5"/>
    <w:rsid w:val="00862C05"/>
    <w:rsid w:val="009A3067"/>
    <w:rsid w:val="00A314F3"/>
    <w:rsid w:val="00B37970"/>
    <w:rsid w:val="00B52656"/>
    <w:rsid w:val="00B67CE3"/>
    <w:rsid w:val="00BF2F3A"/>
    <w:rsid w:val="00CA15E8"/>
    <w:rsid w:val="00D112F0"/>
    <w:rsid w:val="00ED0192"/>
    <w:rsid w:val="00FC6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19851B3-5854-4923-B24C-3BFAAE22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0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215082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15082"/>
    <w:rPr>
      <w:rFonts w:ascii="Arial" w:eastAsia="Times New Roman" w:hAnsi="Arial" w:cs="Arial"/>
      <w:b/>
      <w:bCs/>
      <w:sz w:val="24"/>
      <w:szCs w:val="24"/>
      <w:lang w:eastAsia="zh-CN"/>
    </w:rPr>
  </w:style>
  <w:style w:type="paragraph" w:styleId="ListeParagraf">
    <w:name w:val="List Paragraph"/>
    <w:basedOn w:val="Normal"/>
    <w:uiPriority w:val="34"/>
    <w:qFormat/>
    <w:rsid w:val="00ED0192"/>
    <w:pPr>
      <w:ind w:left="720"/>
      <w:contextualSpacing/>
    </w:pPr>
  </w:style>
  <w:style w:type="paragraph" w:customStyle="1" w:styleId="Default">
    <w:name w:val="Default"/>
    <w:rsid w:val="001C78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lifebook</cp:lastModifiedBy>
  <cp:revision>4</cp:revision>
  <dcterms:created xsi:type="dcterms:W3CDTF">2020-06-16T06:51:00Z</dcterms:created>
  <dcterms:modified xsi:type="dcterms:W3CDTF">2020-06-17T20:36:00Z</dcterms:modified>
</cp:coreProperties>
</file>